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Biologist position at [Company/Organization Name] in Peru Lima. As a dedicated and passionate biologist with a strong background in ecological research, conservation, and environmental science, I am eager to contribute my skills and knowledge to advance scientific initiatives that align with the unique biodiversity of Peru. My academic training, fieldwork experience, and commitment to sustainable practices make me an ideal candidate for this role in one of the most ecologically rich regions on Earth.</w:t>
      </w:r>
    </w:p>
    <w:bookmarkStart w:id="20" w:name="why-peru-lima"/>
    <w:p>
      <w:pPr>
        <w:pStyle w:val="Heading2"/>
      </w:pPr>
      <w:r>
        <w:t xml:space="preserve">Why Peru Lima?</w:t>
      </w:r>
    </w:p>
    <w:p>
      <w:pPr>
        <w:pStyle w:val="FirstParagraph"/>
      </w:pPr>
      <w:r>
        <w:t xml:space="preserve">Peru Lima is not just a location; it is a hub of biological diversity and cultural heritage. The region, with its coastal ecosystems, Andean highlands, and Amazonian rainforests, presents unparalleled opportunities for biological research and conservation. As a biologist, I have always been drawn to the intricate interplay between these ecosystems and the challenges they face due to climate change, deforestation, and human activity. Working in Peru Lima would allow me to combine my scientific expertise with a deep respect for local communities and their connection to the natural world.</w:t>
      </w:r>
    </w:p>
    <w:p>
      <w:pPr>
        <w:pStyle w:val="BodyText"/>
      </w:pPr>
      <w:r>
        <w:t xml:space="preserve">My academic journey began with a Bachelor’s degree in Biological Sciences from [University Name], where I focused on evolutionary biology and ecology. During my studies, I conducted research on the impact of urbanization on native flora in Lima, which deepened my understanding of how human activity affects local ecosystems. This experience not only honed my technical skills in data collection and analysis but also instilled in me a sense of responsibility to address environmental challenges through science.</w:t>
      </w:r>
    </w:p>
    <w:bookmarkEnd w:id="20"/>
    <w:bookmarkStart w:id="21" w:name="professional-experience"/>
    <w:p>
      <w:pPr>
        <w:pStyle w:val="Heading2"/>
      </w:pPr>
      <w:r>
        <w:t xml:space="preserve">Professional Experience</w:t>
      </w:r>
    </w:p>
    <w:p>
      <w:pPr>
        <w:pStyle w:val="FirstParagraph"/>
      </w:pPr>
      <w:r>
        <w:t xml:space="preserve">Following my undergraduate studies, I pursued a Master’s degree in Environmental Science at [University Name], specializing in conservation biology. My thesis project on the genetic diversity of endemic species in the Peruvian Andes provided me with hands-on experience in fieldwork, laboratory analysis, and policy advocacy. This work was published in a peer-reviewed journal and presented at an international conference, where I had the opportunity to network with leading biologists and environmental scientists from across Latin America.</w:t>
      </w:r>
    </w:p>
    <w:p>
      <w:pPr>
        <w:pStyle w:val="BodyText"/>
      </w:pPr>
      <w:r>
        <w:t xml:space="preserve">As a Research Assistant at [Previous Organization Name], I collaborated on a project evaluating the health of mangrove ecosystems along Peru’s northern coast. This role required me to conduct biodiversity surveys, analyze water quality data, and work closely with local communities to promote sustainable fishing practices. The project not only enhanced my technical skills but also reinforced my belief in the importance of community engagement in conservation efforts.</w:t>
      </w:r>
    </w:p>
    <w:bookmarkEnd w:id="21"/>
    <w:bookmarkStart w:id="22" w:name="skills-and-expertise"/>
    <w:p>
      <w:pPr>
        <w:pStyle w:val="Heading2"/>
      </w:pPr>
      <w:r>
        <w:t xml:space="preserve">Skills and Expertise</w:t>
      </w:r>
    </w:p>
    <w:p>
      <w:pPr>
        <w:pStyle w:val="FirstParagraph"/>
      </w:pPr>
      <w:r>
        <w:t xml:space="preserve">My professional toolkit includes advanced knowledge of molecular biology techniques, GIS mapping, and statistical analysis software such as R and SPSS. I am proficient in conducting field surveys, identifying plant and animal species, and interpreting ecological data to inform conservation strategies. Additionally, I have experience in writing scientific reports and grant proposals, which has been instrumental in securing funding for research projects.</w:t>
      </w:r>
    </w:p>
    <w:p>
      <w:pPr>
        <w:pStyle w:val="BodyText"/>
      </w:pPr>
      <w:r>
        <w:t xml:space="preserve">One of my key strengths is my ability to adapt to diverse environments. Whether working in the high-altitude regions of the Andes or the humid jungles of the Amazon, I remain committed to understanding and protecting Peru’s unique ecosystems. My fluency in Spanish further enables me to communicate effectively with local stakeholders, ensuring that scientific findings are translated into actionable solutions for communities.</w:t>
      </w:r>
    </w:p>
    <w:bookmarkEnd w:id="22"/>
    <w:bookmarkStart w:id="23" w:name="commitment-to-sustainable-development"/>
    <w:p>
      <w:pPr>
        <w:pStyle w:val="Heading2"/>
      </w:pPr>
      <w:r>
        <w:t xml:space="preserve">Commitment to Sustainable Development</w:t>
      </w:r>
    </w:p>
    <w:p>
      <w:pPr>
        <w:pStyle w:val="FirstParagraph"/>
      </w:pPr>
      <w:r>
        <w:t xml:space="preserve">Peru Lima is at the forefront of global efforts to balance economic growth with environmental stewardship. As a biologist, I am deeply committed to supporting initiatives that promote sustainable development while preserving the region’s natural resources. For example, I have worked on projects that integrate traditional ecological knowledge with modern scientific methods to restore degraded habitats and protect endangered species.</w:t>
      </w:r>
    </w:p>
    <w:p>
      <w:pPr>
        <w:pStyle w:val="BodyText"/>
      </w:pPr>
      <w:r>
        <w:t xml:space="preserve">My involvement in community-based conservation programs has taught me the value of collaboration. By partnering with local organizations, I have helped design educational campaigns that raise awareness about biodiversity loss and the importance of protecting Peru’s natural heritage. These experiences have prepared me to contribute meaningfully to your organization’s mission of fostering environmental resilience in Lima.</w:t>
      </w:r>
    </w:p>
    <w:bookmarkEnd w:id="23"/>
    <w:bookmarkStart w:id="24" w:name="why-choose-me"/>
    <w:p>
      <w:pPr>
        <w:pStyle w:val="Heading2"/>
      </w:pPr>
      <w:r>
        <w:t xml:space="preserve">Why Choose Me?</w:t>
      </w:r>
    </w:p>
    <w:p>
      <w:pPr>
        <w:pStyle w:val="FirstParagraph"/>
      </w:pPr>
      <w:r>
        <w:t xml:space="preserve">What sets me apart is my passion for biology and my dedication to making a tangible impact. I am not only skilled in laboratory and fieldwork but also driven by a desire to address the urgent challenges facing Peru’s ecosystems. My ability to think critically, solve complex problems, and work both independently and as part of a team ensures that I can contribute effectively to your projects.</w:t>
      </w:r>
    </w:p>
    <w:p>
      <w:pPr>
        <w:pStyle w:val="BodyText"/>
      </w:pPr>
      <w:r>
        <w:t xml:space="preserve">I am particularly drawn to the opportunity to work in Peru Lima because of its strategic role in Latin America’s environmental initiatives. The region’s proximity to the Amazon Basin, its diverse coastal habitats, and its growing emphasis on eco-tourism create a dynamic environment for biological research. I am eager to leverage my expertise in this setting and collaborate with like-minded professionals to advance conservation efforts.</w:t>
      </w:r>
    </w:p>
    <w:bookmarkEnd w:id="24"/>
    <w:bookmarkStart w:id="25" w:name="conclusion"/>
    <w:p>
      <w:pPr>
        <w:pStyle w:val="Heading2"/>
      </w:pPr>
      <w:r>
        <w:t xml:space="preserve">Conclusion</w:t>
      </w:r>
    </w:p>
    <w:p>
      <w:pPr>
        <w:pStyle w:val="FirstParagraph"/>
      </w:pPr>
      <w:r>
        <w:t xml:space="preserve">In conclusion, I am confident that my academic background, professional experience, and unwavering commitment to environmental science make me an excellent fit for the Biologist position at [Company/Organization Name] in Peru Lima. I am excited about the opportunity to contribute to your organization’s goals and play a role in preserving the natural wonders of this extraordinary region.</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33:37Z</dcterms:created>
  <dcterms:modified xsi:type="dcterms:W3CDTF">2026-07-22T16:33:37Z</dcterms:modified>
</cp:coreProperties>
</file>

<file path=docProps/custom.xml><?xml version="1.0" encoding="utf-8"?>
<Properties xmlns="http://schemas.openxmlformats.org/officeDocument/2006/custom-properties" xmlns:vt="http://schemas.openxmlformats.org/officeDocument/2006/docPropsVTypes"/>
</file>